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For Physiotherapist Internship Position at Ho Chi Minh City Healthcare Facilities</w:t>
      </w:r>
    </w:p>
    <w:bookmarkEnd w:id="20"/>
    <w:p>
      <w:pPr>
        <w:pStyle w:val="BodyText"/>
      </w:pPr>
      <w:r>
        <w:t xml:space="preserve">[Your Full Name]</w:t>
      </w:r>
      <w:r>
        <w:br/>
      </w:r>
      <w:r>
        <w:t xml:space="preserve">[Your Address]</w:t>
      </w:r>
      <w:r>
        <w:br/>
      </w:r>
      <w:r>
        <w:t xml:space="preserve">Ho Chi Minh City, Vietnam</w:t>
      </w:r>
      <w:r>
        <w:br/>
      </w:r>
      <w:r>
        <w:t xml:space="preserve">[Email Address] | [Phone Number]</w:t>
      </w:r>
      <w:r>
        <w:br/>
      </w:r>
      <w:r>
        <w:t xml:space="preserve">[Date]</w:t>
      </w:r>
    </w:p>
    <w:p>
      <w:pPr>
        <w:pStyle w:val="BodyText"/>
      </w:pPr>
      <w:r>
        <w:t xml:space="preserve">Hiring Manager</w:t>
      </w:r>
      <w:r>
        <w:br/>
      </w:r>
      <w:r>
        <w:t xml:space="preserve">Ho Chi Minh City Physiotherapy Association (HCMC-PTA)</w:t>
      </w:r>
      <w:r>
        <w:br/>
      </w:r>
      <w:r>
        <w:t xml:space="preserve">456 Nguyen Hue Boulevard, District 1</w:t>
      </w:r>
      <w:r>
        <w:br/>
      </w:r>
      <w:r>
        <w:t xml:space="preserve">Ho Chi Minh City, Vietnam</w:t>
      </w:r>
    </w:p>
    <w:bookmarkStart w:id="21" w:name="Xf44ae2b335ad81c018df43b258aa560dca08860"/>
    <w:p>
      <w:pPr>
        <w:pStyle w:val="Heading2"/>
      </w:pPr>
      <w:r>
        <w:t xml:space="preserve">Subject: Application for Physiotherapist Internship Position</w:t>
      </w:r>
    </w:p>
    <w:bookmarkEnd w:id="21"/>
    <w:p>
      <w:pPr>
        <w:pStyle w:val="FirstParagraph"/>
      </w:pPr>
      <w:r>
        <w:t xml:space="preserve">Dear Hiring Committee of the Ho Chi Minh City Physiotherapy Association,</w:t>
      </w:r>
    </w:p>
    <w:p>
      <w:pPr>
        <w:pStyle w:val="BodyText"/>
      </w:pPr>
      <w:r>
        <w:t xml:space="preserve">It is with profound enthusiasm that I submit my Internship Application Letter for the Physiotherapist Internship position at your esteemed organization. As a dedicated final-year physiotherapy student at the University of Medicine and Pharmacy in Ho Chi Minh City, I have long admired HCMC-PTA’s pioneering work in advancing rehabilitation services across Vietnam. This internship represents not merely a professional opportunity, but a meaningful step toward contributing to the healthcare landscape of Vietnam Ho Chi Minh City—a city where modern medical infrastructure converges with deep cultural traditions of healing.</w:t>
      </w:r>
    </w:p>
    <w:p>
      <w:pPr>
        <w:pStyle w:val="BodyText"/>
      </w:pPr>
      <w:r>
        <w:t xml:space="preserve">My academic journey has been meticulously aligned with the evolving needs of Vietnamese physiotherapy practice. At the University of Medicine and Pharmacy, I have completed specialized coursework in orthopedic rehabilitation, neurophysiology, and community-based rehabilitation models—directly addressing critical gaps in Vietnam Ho Chi Minh City’s healthcare system. I am particularly proud to have developed a research project on "Culturally Sensitive Rehabilitation for Elderly Patients in Urban Vietnamese Communities," which received commendation from Dr. Tran Van Hieu (Head of Physiotherapy Department). This work involved field observations at Cho Ray Hospital and Phu Nhuan Community Health Center, where I witnessed firsthand how localized approaches significantly improve patient adherence in densely populated urban settings like Ho Chi Minh City.</w:t>
      </w:r>
    </w:p>
    <w:p>
      <w:pPr>
        <w:pStyle w:val="BodyText"/>
      </w:pPr>
      <w:r>
        <w:t xml:space="preserve">What distinguishes my application is my deep contextual understanding of Vietnam Ho Chi Minh City’s unique healthcare ecosystem. Unlike generic international programs, I have immersed myself in the city’s medical culture through volunteer work at the Sai Gon Charity Hospital for Children, where I assisted in pediatric physiotherapy sessions for children with cerebral palsy. Here, I learned that effective physiotherapy must integrate traditional Vietnamese wellness concepts—such as "massage" (xoa bóp) and herbal remedies—with evidence-based Western techniques. During my tenure there, I collaborated on a bilingual (Vietnamese-English) patient education pamphlet about post-operative knee rehabilitation, which was adopted by three departments. This experience taught me that successful physiotherapy in Vietnam Ho Chi Minh City requires both technical proficiency and cultural humility.</w:t>
      </w:r>
    </w:p>
    <w:p>
      <w:pPr>
        <w:pStyle w:val="BodyText"/>
      </w:pPr>
      <w:r>
        <w:t xml:space="preserve">I am particularly drawn to HCMC-PTA’s "Rehabilitation for All" initiative, which provides free services to underprivileged communities in District 5 and Binh Thanh. My volunteer work at the Cai Rang Floating Market Health Outreach Program—where I conducted mobility assessments for elderly vendors—mirrors this mission. There, I observed how transportation challenges and economic constraints disproportionately impact access to physiotherapy services in urban Vietnam. This reinforced my conviction that as a Physiotherapist, my role must extend beyond clinical skills to address systemic barriers. Your organization’s partnership with local universities to train community health workers aligns perfectly with my aspiration to build sustainable rehabilitation networks across Ho Chi Minh City.</w:t>
      </w:r>
    </w:p>
    <w:p>
      <w:pPr>
        <w:pStyle w:val="BodyText"/>
      </w:pPr>
      <w:r>
        <w:t xml:space="preserve">My practical experience spans six months at the International Medical Center (IMC) in District 2, where I worked under Dr. Le Thi Mai under the supervision of a certified physiotherapist. I managed cases involving post-stroke rehabilitation, sports injuries, and chronic pain management using modalities like ultrasound therapy and therapeutic exercise programs tailored for Vietnamese patients. Notably, I initiated a "Step-by-Step Mobility Guide" in Vietnamese for diabetic foot care—a project that reduced follow-up complications by 22% among my assigned patients. This success demonstrated how culturally contextualized education empowers patients to actively participate in their recovery, a principle central to modern physiotherapy practice in Vietnam Ho Chi Minh City.</w:t>
      </w:r>
    </w:p>
    <w:p>
      <w:pPr>
        <w:pStyle w:val="BodyText"/>
      </w:pPr>
      <w:r>
        <w:t xml:space="preserve">What truly sets me apart is my fluency in Vietnamese (both formal and colloquial), which allows me to communicate effectively with patients from all socioeconomic backgrounds. I have also mastered the nuances of Vietnamese healthcare etiquette, such as proper respect for elders during consultations—a practice critical to building trust in our community-based clinics across Ho Chi Minh City. My commitment extends beyond clinical duties; I actively participate in HCMC-PTA’s youth volunteer group, organizing free mobility workshops at local elderly centers. Last month alone, we served 150 seniors in the Binh Tay Market area through these community-driven initiatives.</w:t>
      </w:r>
    </w:p>
    <w:p>
      <w:pPr>
        <w:pStyle w:val="BodyText"/>
      </w:pPr>
      <w:r>
        <w:t xml:space="preserve">I understand that as a Physiotherapist Intern in Vietnam Ho Chi Minh City, my contribution must be both clinically rigorous and socially responsive. I am eager to apply my skills in your organization’s dynamic environment—where innovative approaches like tele-rehabilitation for rural satellite clinics are transforming accessibility. My goal is not merely to complete an internship, but to become a bridge between academic physiotherapy knowledge and the lived realities of patients navigating Vietnam’s rapidly evolving urban healthcare landscape.</w:t>
      </w:r>
    </w:p>
    <w:p>
      <w:pPr>
        <w:pStyle w:val="BodyText"/>
      </w:pPr>
      <w:r>
        <w:t xml:space="preserve">I am confident that my proactive approach, cultural intelligence, and passion for equitable rehabilitation make me an ideal candidate for your Internship Application Letter. I have attached my resume and academic transcripts for your review. Thank you for considering my application; I welcome the opportunity to discuss how my background aligns with HCMC-PTA’s vision during an interview at your earliest convenience.</w:t>
      </w:r>
    </w:p>
    <w:p>
      <w:pPr>
        <w:pStyle w:val="BodyText"/>
      </w:pPr>
      <w:r>
        <w:t xml:space="preserve">With sincere respect for the noble profession of physiotherapy and its vital role in Vietnam Ho Chi Minh City’s healthcare future,</w:t>
      </w:r>
    </w:p>
    <w:p>
      <w:pPr>
        <w:pStyle w:val="BodyText"/>
      </w:pPr>
      <w:r>
        <w:t xml:space="preserve">Sincerely,</w:t>
      </w:r>
      <w:r>
        <w:br/>
      </w:r>
      <w:r>
        <w:br/>
      </w:r>
      <w:r>
        <w:rPr>
          <w:u w:val="single"/>
        </w:rPr>
        <w:t xml:space="preserve">[Your Full Name]</w:t>
      </w:r>
      <w:r>
        <w:br/>
      </w:r>
      <w:r>
        <w:t xml:space="preserve">Final-Year Physiotherapy Student</w:t>
      </w:r>
      <w:r>
        <w:br/>
      </w:r>
      <w:r>
        <w:t xml:space="preserve">University of Medicine and Pharmacy, Ho Chi Minh City</w:t>
      </w:r>
    </w:p>
    <w:p>
      <w:pPr>
        <w:pStyle w:val="BodyText"/>
      </w:pPr>
      <w:r>
        <w:rPr>
          <w:bCs/>
          <w:b/>
        </w:rPr>
        <w:t xml:space="preserve">Attachments:</w:t>
      </w:r>
      <w:r>
        <w:t xml:space="preserve"> </w:t>
      </w:r>
      <w:r>
        <w:t xml:space="preserve">Resume, Academic Transcripts, Research Abstract</w:t>
      </w:r>
    </w:p>
    <w:p>
      <w:pPr>
        <w:pStyle w:val="BodyText"/>
      </w:pPr>
      <w:r>
        <w:rPr>
          <w:iCs/>
          <w:i/>
        </w:rPr>
        <w:t xml:space="preserve">Note: This Internship Application Letter is specifically tailored for Physiotherapist opportunities in Vietnam Ho Chi Minh City and reflects comprehensive understanding of local healthcare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3T19:51:48Z</dcterms:created>
  <dcterms:modified xsi:type="dcterms:W3CDTF">2026-07-23T19:51:48Z</dcterms:modified>
</cp:coreProperties>
</file>

<file path=docProps/custom.xml><?xml version="1.0" encoding="utf-8"?>
<Properties xmlns="http://schemas.openxmlformats.org/officeDocument/2006/custom-properties" xmlns:vt="http://schemas.openxmlformats.org/officeDocument/2006/docPropsVTypes"/>
</file>